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E3567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F339DBC" w14:textId="77777777" w:rsidR="001B0ADD" w:rsidRDefault="00BD737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ES-2510L </w:t>
      </w:r>
      <w:r w:rsidR="00DB657F">
        <w:rPr>
          <w:rFonts w:ascii="Times New Roman" w:hAnsi="Times New Roman" w:cs="Times New Roman"/>
          <w:b/>
          <w:sz w:val="24"/>
          <w:szCs w:val="24"/>
        </w:rPr>
        <w:t>Homework Assignment #4</w:t>
      </w:r>
      <w:r w:rsidR="006F6F3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DB657F">
        <w:rPr>
          <w:rFonts w:ascii="Times New Roman" w:hAnsi="Times New Roman" w:cs="Times New Roman"/>
          <w:b/>
          <w:sz w:val="24"/>
          <w:szCs w:val="24"/>
        </w:rPr>
        <w:t>Metamorphic Rocks</w:t>
      </w:r>
      <w:r w:rsidR="001B0AD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A373618" w14:textId="77777777" w:rsidR="001B0ADD" w:rsidRDefault="00DB657F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ue by: 10/</w:t>
      </w:r>
      <w:r w:rsidR="008D3A78">
        <w:rPr>
          <w:rFonts w:ascii="Times New Roman" w:hAnsi="Times New Roman" w:cs="Times New Roman"/>
          <w:b/>
          <w:sz w:val="24"/>
          <w:szCs w:val="24"/>
        </w:rPr>
        <w:t>5</w:t>
      </w:r>
      <w:r w:rsidR="001B0ADD">
        <w:rPr>
          <w:rFonts w:ascii="Times New Roman" w:hAnsi="Times New Roman" w:cs="Times New Roman"/>
          <w:b/>
          <w:sz w:val="24"/>
          <w:szCs w:val="24"/>
        </w:rPr>
        <w:t>/2018</w:t>
      </w:r>
    </w:p>
    <w:p w14:paraId="33234037" w14:textId="77777777" w:rsidR="001B0ADD" w:rsidRDefault="001B0AD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633D71" w14:textId="62E310BB" w:rsidR="004766C8" w:rsidRDefault="004766C8" w:rsidP="004766C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</w:t>
      </w:r>
      <w:r w:rsidR="00ED109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77EC1">
        <w:rPr>
          <w:rFonts w:ascii="Times New Roman" w:hAnsi="Times New Roman" w:cs="Times New Roman"/>
          <w:b/>
          <w:sz w:val="24"/>
          <w:szCs w:val="24"/>
        </w:rPr>
        <w:t>Cameron Fox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Section</w:t>
      </w:r>
      <w:r w:rsidR="00ED109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77EC1">
        <w:rPr>
          <w:rFonts w:ascii="Times New Roman" w:hAnsi="Times New Roman" w:cs="Times New Roman"/>
          <w:b/>
          <w:sz w:val="24"/>
          <w:szCs w:val="24"/>
        </w:rPr>
        <w:t>03</w:t>
      </w:r>
    </w:p>
    <w:p w14:paraId="7C39127B" w14:textId="77777777" w:rsidR="004766C8" w:rsidRDefault="004766C8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486F13F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7E1BB67" w14:textId="77777777" w:rsidR="001B0ADD" w:rsidRDefault="006F6F32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410379">
        <w:rPr>
          <w:rFonts w:ascii="Times New Roman" w:hAnsi="Times New Roman" w:cs="Times New Roman"/>
          <w:b/>
          <w:sz w:val="24"/>
          <w:szCs w:val="24"/>
        </w:rPr>
        <w:t>Answer</w:t>
      </w:r>
      <w:r>
        <w:rPr>
          <w:rFonts w:ascii="Times New Roman" w:hAnsi="Times New Roman" w:cs="Times New Roman"/>
          <w:b/>
          <w:sz w:val="24"/>
          <w:szCs w:val="24"/>
        </w:rPr>
        <w:t xml:space="preserve"> the following</w:t>
      </w:r>
      <w:r w:rsidR="001B0ADD">
        <w:rPr>
          <w:rFonts w:ascii="Times New Roman" w:hAnsi="Times New Roman" w:cs="Times New Roman"/>
          <w:b/>
          <w:sz w:val="24"/>
          <w:szCs w:val="24"/>
        </w:rPr>
        <w:t>:</w:t>
      </w:r>
    </w:p>
    <w:p w14:paraId="69DF3D20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438E53E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1.</w:t>
      </w:r>
      <w:r w:rsidRPr="00410379">
        <w:rPr>
          <w:rFonts w:ascii="Times New Roman" w:hAnsi="Times New Roman" w:cs="Times New Roman"/>
          <w:sz w:val="24"/>
          <w:szCs w:val="24"/>
        </w:rPr>
        <w:tab/>
        <w:t xml:space="preserve">Write a short summary (5 sentences minimum) about this week’s lab including what you’ve learned, its application, and the usefulness of the knowledge. </w:t>
      </w:r>
    </w:p>
    <w:p w14:paraId="05BF5597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434212" w14:textId="77B3D75A" w:rsidR="00410379" w:rsidRDefault="00F77EC1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thought that this lab was very interesting and not to difficult overall. It was good with teaching how to identify the different types of metamorphic rocks and where they </w:t>
      </w:r>
      <w:r w:rsidR="00670379">
        <w:rPr>
          <w:rFonts w:ascii="Times New Roman" w:hAnsi="Times New Roman" w:cs="Times New Roman"/>
          <w:sz w:val="24"/>
          <w:szCs w:val="24"/>
        </w:rPr>
        <w:t>are in</w:t>
      </w:r>
      <w:r>
        <w:rPr>
          <w:rFonts w:ascii="Times New Roman" w:hAnsi="Times New Roman" w:cs="Times New Roman"/>
          <w:sz w:val="24"/>
          <w:szCs w:val="24"/>
        </w:rPr>
        <w:t xml:space="preserve"> the world.</w:t>
      </w:r>
      <w:r w:rsidR="00670379">
        <w:rPr>
          <w:rFonts w:ascii="Times New Roman" w:hAnsi="Times New Roman" w:cs="Times New Roman"/>
          <w:sz w:val="24"/>
          <w:szCs w:val="24"/>
        </w:rPr>
        <w:t xml:space="preserve"> The lab was a challenge but it was nice to learn something new. </w:t>
      </w:r>
      <w:bookmarkStart w:id="0" w:name="_GoBack"/>
      <w:bookmarkEnd w:id="0"/>
    </w:p>
    <w:p w14:paraId="674A7990" w14:textId="77777777" w:rsid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F267F07" w14:textId="77777777" w:rsid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2E3F0BA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9710D3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6D2EDE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2ABC7AD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3180733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BD8F0B6" w14:textId="28E62ED6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C97775D" w14:textId="5D0EA700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9CB37B9" w14:textId="5C10FC0C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425A7AB" w14:textId="162999F9" w:rsidR="00410379" w:rsidRPr="00410379" w:rsidRDefault="00ED1093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64925ED" wp14:editId="3ABAC9D4">
                <wp:simplePos x="0" y="0"/>
                <wp:positionH relativeFrom="margin">
                  <wp:posOffset>4309110</wp:posOffset>
                </wp:positionH>
                <wp:positionV relativeFrom="paragraph">
                  <wp:posOffset>162560</wp:posOffset>
                </wp:positionV>
                <wp:extent cx="274320" cy="255270"/>
                <wp:effectExtent l="0" t="0" r="11430" b="1143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552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A06A11" id="Oval 3" o:spid="_x0000_s1026" style="position:absolute;margin-left:339.3pt;margin-top:12.8pt;width:21.6pt;height:20.1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" fillcolor="white [3201]" strokecolor="#70ad47 [3209]" strokeweight="1pt">
                <v:stroke joinstyle="miter"/>
                <w10:wrap anchorx="margin"/>
              </v:oval>
            </w:pict>
          </mc:Fallback>
        </mc:AlternateContent>
      </w:r>
    </w:p>
    <w:p w14:paraId="139E47CE" w14:textId="77777777" w:rsidR="00410379" w:rsidRPr="00410379" w:rsidRDefault="00DB657F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ab/>
      </w:r>
      <w:r w:rsidR="00410379" w:rsidRPr="00410379">
        <w:rPr>
          <w:rFonts w:ascii="Times New Roman" w:hAnsi="Times New Roman" w:cs="Times New Roman"/>
          <w:sz w:val="24"/>
          <w:szCs w:val="24"/>
        </w:rPr>
        <w:t>Were you able to complete the lab during the lab time?    Yes    No</w:t>
      </w:r>
    </w:p>
    <w:p w14:paraId="3A3566E7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If No, how far did you get?</w:t>
      </w:r>
    </w:p>
    <w:p w14:paraId="2DB9872F" w14:textId="27DF47B8" w:rsidR="00410379" w:rsidRPr="00410379" w:rsidRDefault="00ED1093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think I got through a good section of the lab but still had to finish the identifying of metamorphic rocks. </w:t>
      </w:r>
    </w:p>
    <w:p w14:paraId="4183D2B1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36A81D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3.</w:t>
      </w:r>
      <w:r w:rsidRPr="00410379">
        <w:rPr>
          <w:rFonts w:ascii="Times New Roman" w:hAnsi="Times New Roman" w:cs="Times New Roman"/>
          <w:sz w:val="24"/>
          <w:szCs w:val="24"/>
        </w:rPr>
        <w:tab/>
        <w:t>Did you enjoy the lab?</w:t>
      </w:r>
    </w:p>
    <w:p w14:paraId="40DC5C3E" w14:textId="5EB0ED5F" w:rsidR="00410379" w:rsidRPr="00410379" w:rsidRDefault="00F77EC1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found it very interesting and a good learning experience. </w:t>
      </w:r>
    </w:p>
    <w:p w14:paraId="60CB8C2A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BCD18B2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4.</w:t>
      </w:r>
      <w:r w:rsidRPr="00410379">
        <w:rPr>
          <w:rFonts w:ascii="Times New Roman" w:hAnsi="Times New Roman" w:cs="Times New Roman"/>
          <w:sz w:val="24"/>
          <w:szCs w:val="24"/>
        </w:rPr>
        <w:tab/>
        <w:t>How difficult was the lab?</w:t>
      </w:r>
    </w:p>
    <w:p w14:paraId="06396505" w14:textId="7B1F9A47" w:rsidR="00410379" w:rsidRPr="00410379" w:rsidRDefault="00F77EC1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was </w:t>
      </w:r>
      <w:proofErr w:type="gramStart"/>
      <w:r>
        <w:rPr>
          <w:rFonts w:ascii="Times New Roman" w:hAnsi="Times New Roman" w:cs="Times New Roman"/>
          <w:sz w:val="24"/>
          <w:szCs w:val="24"/>
        </w:rPr>
        <w:t>challeng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I had to really work and get help from my classmates to figure things out. </w:t>
      </w:r>
    </w:p>
    <w:p w14:paraId="62E52A22" w14:textId="55851AD2" w:rsidR="00410379" w:rsidRPr="00410379" w:rsidRDefault="00680830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40DE4B4" wp14:editId="7B09AC7F">
                <wp:simplePos x="0" y="0"/>
                <wp:positionH relativeFrom="column">
                  <wp:posOffset>3173730</wp:posOffset>
                </wp:positionH>
                <wp:positionV relativeFrom="paragraph">
                  <wp:posOffset>161290</wp:posOffset>
                </wp:positionV>
                <wp:extent cx="278130" cy="259080"/>
                <wp:effectExtent l="0" t="0" r="26670" b="2667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130" cy="2590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D084ED" id="Oval 1" o:spid="_x0000_s1026" style="position:absolute;margin-left:249.9pt;margin-top:12.7pt;width:21.9pt;height:20.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" fillcolor="white [3201]" strokecolor="#70ad47 [3209]" strokeweight="1pt">
                <v:stroke joinstyle="miter"/>
              </v:oval>
            </w:pict>
          </mc:Fallback>
        </mc:AlternateContent>
      </w:r>
    </w:p>
    <w:p w14:paraId="0C8E58D5" w14:textId="2ABDFC4F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5.</w:t>
      </w:r>
      <w:r w:rsidRPr="00410379">
        <w:rPr>
          <w:rFonts w:ascii="Times New Roman" w:hAnsi="Times New Roman" w:cs="Times New Roman"/>
          <w:sz w:val="24"/>
          <w:szCs w:val="24"/>
        </w:rPr>
        <w:tab/>
        <w:t>How would you rate this lab?  1   2   3   4   5   6   7   8   9   10</w:t>
      </w:r>
    </w:p>
    <w:p w14:paraId="4BF2AE3B" w14:textId="72AC10A2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12F8E2" w14:textId="0462D73D" w:rsidR="00CC046D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6.</w:t>
      </w:r>
      <w:r w:rsidRPr="00410379">
        <w:rPr>
          <w:rFonts w:ascii="Times New Roman" w:hAnsi="Times New Roman" w:cs="Times New Roman"/>
          <w:sz w:val="24"/>
          <w:szCs w:val="24"/>
        </w:rPr>
        <w:tab/>
        <w:t>Additional Comments put here (not required):</w:t>
      </w:r>
    </w:p>
    <w:p w14:paraId="4AE2BBB6" w14:textId="77777777" w:rsidR="00CC046D" w:rsidRDefault="00CC046D" w:rsidP="00CC046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7480523" w14:textId="71656B73" w:rsidR="00912D21" w:rsidRDefault="00F77EC1" w:rsidP="00CC046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additional comments</w:t>
      </w:r>
    </w:p>
    <w:p w14:paraId="20FA0F9F" w14:textId="77777777" w:rsidR="00912D21" w:rsidRDefault="00912D21" w:rsidP="00CC046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35FCA3" w14:textId="77777777" w:rsidR="00912D21" w:rsidRDefault="00912D21" w:rsidP="00CC046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29C3B2" w14:textId="77777777" w:rsidR="00912D21" w:rsidRDefault="00912D21" w:rsidP="00CC046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B454C45" w14:textId="77777777" w:rsidR="00912D21" w:rsidRDefault="00912D21" w:rsidP="00CC046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8BCD49" w14:textId="77777777" w:rsidR="00912D21" w:rsidRDefault="00912D21" w:rsidP="00912D2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w can you distinguish between the following metamorphic rocks?</w:t>
      </w:r>
    </w:p>
    <w:p w14:paraId="6A4F114E" w14:textId="77777777" w:rsidR="00912D21" w:rsidRDefault="00912D21" w:rsidP="00912D2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657C87B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</w:t>
      </w:r>
      <w:r>
        <w:rPr>
          <w:rFonts w:ascii="Times New Roman" w:hAnsi="Times New Roman" w:cs="Times New Roman"/>
          <w:sz w:val="24"/>
          <w:szCs w:val="24"/>
        </w:rPr>
        <w:tab/>
        <w:t>Marble and Quartzite</w:t>
      </w:r>
    </w:p>
    <w:p w14:paraId="20B30D26" w14:textId="10F8FA77" w:rsidR="00912D21" w:rsidRDefault="00FE3C7A" w:rsidP="00912D2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ble comes from dolostone </w:t>
      </w:r>
      <w:r w:rsidR="00AA1EF9">
        <w:rPr>
          <w:rFonts w:ascii="Times New Roman" w:hAnsi="Times New Roman" w:cs="Times New Roman"/>
          <w:sz w:val="24"/>
          <w:szCs w:val="24"/>
        </w:rPr>
        <w:t>where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A1EF9">
        <w:rPr>
          <w:rFonts w:ascii="Times New Roman" w:hAnsi="Times New Roman" w:cs="Times New Roman"/>
          <w:sz w:val="24"/>
          <w:szCs w:val="24"/>
        </w:rPr>
        <w:t>Quartzite comes from quartz.</w:t>
      </w:r>
    </w:p>
    <w:p w14:paraId="100C2507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CF53630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62CB591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3E4542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F3B6B1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B4633D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6500B2D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</w:t>
      </w:r>
      <w:r>
        <w:rPr>
          <w:rFonts w:ascii="Times New Roman" w:hAnsi="Times New Roman" w:cs="Times New Roman"/>
          <w:sz w:val="24"/>
          <w:szCs w:val="24"/>
        </w:rPr>
        <w:tab/>
        <w:t>Slate and Phyllite</w:t>
      </w:r>
    </w:p>
    <w:p w14:paraId="77C9AC77" w14:textId="3A16067E" w:rsidR="00912D21" w:rsidRDefault="00AA1EF9" w:rsidP="00912D2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yllite has a slightly higher grade in temperature and pressure. </w:t>
      </w:r>
    </w:p>
    <w:p w14:paraId="0EEA3976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AAB0A74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EBCF2E3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1BEB3C6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038D72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561213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003D91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</w:t>
      </w:r>
      <w:r>
        <w:rPr>
          <w:rFonts w:ascii="Times New Roman" w:hAnsi="Times New Roman" w:cs="Times New Roman"/>
          <w:sz w:val="24"/>
          <w:szCs w:val="24"/>
        </w:rPr>
        <w:tab/>
        <w:t xml:space="preserve">Schist and </w:t>
      </w:r>
      <w:r w:rsidR="006C579A">
        <w:rPr>
          <w:rFonts w:ascii="Times New Roman" w:hAnsi="Times New Roman" w:cs="Times New Roman"/>
          <w:sz w:val="24"/>
          <w:szCs w:val="24"/>
        </w:rPr>
        <w:t>Gneiss</w:t>
      </w:r>
    </w:p>
    <w:p w14:paraId="0846B547" w14:textId="6219DCC2" w:rsidR="00912D21" w:rsidRDefault="00AA1EF9" w:rsidP="00912D2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ist is formed from clays and muds while gneiss is formed from volcanic rock. </w:t>
      </w:r>
    </w:p>
    <w:p w14:paraId="1BA510DA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6844D8B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C9F98E0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1B898E0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CD9880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603926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17D27B2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.</w:t>
      </w:r>
      <w:r>
        <w:rPr>
          <w:rFonts w:ascii="Times New Roman" w:hAnsi="Times New Roman" w:cs="Times New Roman"/>
          <w:sz w:val="24"/>
          <w:szCs w:val="24"/>
        </w:rPr>
        <w:tab/>
        <w:t>Phyllite and Schist</w:t>
      </w:r>
    </w:p>
    <w:p w14:paraId="396896AE" w14:textId="203A3C62" w:rsidR="00912D21" w:rsidRDefault="00AA1EF9" w:rsidP="00912D2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ist is a medium grade rock with flat sheet of grains while phyllite is a </w:t>
      </w:r>
      <w:r w:rsidR="00936E2B">
        <w:rPr>
          <w:rFonts w:ascii="Times New Roman" w:hAnsi="Times New Roman" w:cs="Times New Roman"/>
          <w:sz w:val="24"/>
          <w:szCs w:val="24"/>
        </w:rPr>
        <w:t>fine grained rock.</w:t>
      </w:r>
    </w:p>
    <w:p w14:paraId="7C6961D5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1DB1EC3" w14:textId="77777777" w:rsid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E381EBD" w14:textId="77777777" w:rsidR="00912D21" w:rsidRPr="00912D21" w:rsidRDefault="00912D21" w:rsidP="00912D2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A003B43" w14:textId="77777777" w:rsidR="00CC046D" w:rsidRDefault="00CC046D" w:rsidP="00CC046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5EE43E6" w14:textId="77777777" w:rsidR="00CC046D" w:rsidRDefault="00CC046D" w:rsidP="00CC046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AF77C4" w14:textId="77777777" w:rsidR="00CC046D" w:rsidRDefault="00CC046D" w:rsidP="00CC046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692704D" w14:textId="77777777" w:rsidR="00CC046D" w:rsidRPr="00CC046D" w:rsidRDefault="00CC046D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CC046D" w:rsidRPr="00CC046D" w:rsidSect="001B0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576B3"/>
    <w:multiLevelType w:val="hybridMultilevel"/>
    <w:tmpl w:val="13AE5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C5323E"/>
    <w:multiLevelType w:val="hybridMultilevel"/>
    <w:tmpl w:val="D6786E4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1DA7749"/>
    <w:multiLevelType w:val="hybridMultilevel"/>
    <w:tmpl w:val="994095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zYwsDQ1NjIxMDVU0lEKTi0uzszPAykwqgUAk1JTsywAAAA="/>
  </w:docVars>
  <w:rsids>
    <w:rsidRoot w:val="001B0ADD"/>
    <w:rsid w:val="00050D03"/>
    <w:rsid w:val="001B0ADD"/>
    <w:rsid w:val="00410379"/>
    <w:rsid w:val="004766C8"/>
    <w:rsid w:val="004F365D"/>
    <w:rsid w:val="00576D75"/>
    <w:rsid w:val="00670379"/>
    <w:rsid w:val="00680830"/>
    <w:rsid w:val="006C579A"/>
    <w:rsid w:val="006F6F32"/>
    <w:rsid w:val="007833C8"/>
    <w:rsid w:val="0084249B"/>
    <w:rsid w:val="008D3A78"/>
    <w:rsid w:val="00912D21"/>
    <w:rsid w:val="00936E2B"/>
    <w:rsid w:val="00AA1EF9"/>
    <w:rsid w:val="00BD737D"/>
    <w:rsid w:val="00BF6028"/>
    <w:rsid w:val="00C23A22"/>
    <w:rsid w:val="00CC046D"/>
    <w:rsid w:val="00CF4244"/>
    <w:rsid w:val="00D45049"/>
    <w:rsid w:val="00DB657F"/>
    <w:rsid w:val="00ED1093"/>
    <w:rsid w:val="00F77EC1"/>
    <w:rsid w:val="00FE3C7A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219FA"/>
  <w15:chartTrackingRefBased/>
  <w15:docId w15:val="{F1D7944E-F2AD-410A-962E-72697F71D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0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Dulaney</dc:creator>
  <cp:keywords/>
  <dc:description/>
  <cp:lastModifiedBy>Fox, Cameron Windsor</cp:lastModifiedBy>
  <cp:revision>9</cp:revision>
  <dcterms:created xsi:type="dcterms:W3CDTF">2018-09-26T04:50:00Z</dcterms:created>
  <dcterms:modified xsi:type="dcterms:W3CDTF">2018-11-05T22:57:00Z</dcterms:modified>
</cp:coreProperties>
</file>